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C402C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0"/>
        <w:gridCol w:w="2324"/>
        <w:gridCol w:w="1663"/>
        <w:gridCol w:w="1101"/>
        <w:gridCol w:w="178"/>
        <w:gridCol w:w="1756"/>
        <w:gridCol w:w="272"/>
        <w:gridCol w:w="1102"/>
      </w:tblGrid>
      <w:tr w:rsidR="008549C2" w:rsidRPr="006F5F41" w14:paraId="5C459F5C" w14:textId="77777777" w:rsidTr="006F5F41">
        <w:trPr>
          <w:trHeight w:val="1091"/>
        </w:trPr>
        <w:tc>
          <w:tcPr>
            <w:tcW w:w="1817" w:type="dxa"/>
            <w:shd w:val="pct12" w:color="auto" w:fill="auto"/>
            <w:vAlign w:val="center"/>
          </w:tcPr>
          <w:p w14:paraId="27F6AA8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3CF9F55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03499CDA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75FF725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63D1B530" w14:textId="4536792E" w:rsidR="008549C2" w:rsidRPr="00E04682" w:rsidRDefault="00E0468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i/>
                <w:iCs/>
                <w:color w:val="000000"/>
                <w:sz w:val="24"/>
                <w:szCs w:val="24"/>
                <w:lang w:bidi="ar-JO"/>
              </w:rPr>
            </w:pPr>
            <w:r w:rsidRPr="00E04682">
              <w:rPr>
                <w:rStyle w:val="Emphasis"/>
                <w:rFonts w:eastAsia="Batang"/>
                <w:b/>
                <w:bCs/>
                <w:i w:val="0"/>
                <w:iCs/>
                <w:sz w:val="24"/>
                <w:szCs w:val="24"/>
              </w:rPr>
              <w:t>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7F20E6F3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2C48E36D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473A57" w:rsidRPr="006F5F41" w14:paraId="6C6334B7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3A12F8E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04E3F8D0" w14:textId="77777777" w:rsidR="00EA4C02" w:rsidRPr="00EA4C02" w:rsidRDefault="00F90EC8" w:rsidP="00EA4C02">
            <w:pPr>
              <w:spacing w:before="120" w:after="0" w:line="240" w:lineRule="auto"/>
              <w:jc w:val="both"/>
              <w:rPr>
                <w:rFonts w:eastAsia="Batang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iostatistics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8CCF8D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2A730934" w14:textId="77777777" w:rsidR="008549C2" w:rsidRPr="006F5F41" w:rsidRDefault="00F90EC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702103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1A34D31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779363A9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473A57" w:rsidRPr="006F5F41" w14:paraId="55344878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34EA471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1AB62BE1" w14:textId="77777777" w:rsidR="008549C2" w:rsidRPr="006F5F41" w:rsidRDefault="008344DB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59BE0724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6A24D6F4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2257378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06FA8E5D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70633A09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1CD16C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43EEF149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40AB4B1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066BCB4F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5BE8F4A3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29B66F2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56D2AC4A" w14:textId="77777777" w:rsidR="008549C2" w:rsidRPr="00473A57" w:rsidRDefault="00F90EC8" w:rsidP="003C3A2A">
            <w:pPr>
              <w:pStyle w:val="Caption"/>
              <w:bidi w:val="0"/>
              <w:ind w:right="-90"/>
              <w:jc w:val="lowKashida"/>
              <w:rPr>
                <w:rFonts w:eastAsia="Batang"/>
                <w:iCs/>
                <w:sz w:val="24"/>
                <w:szCs w:val="24"/>
              </w:rPr>
            </w:pPr>
            <w:r>
              <w:rPr>
                <w:color w:val="000000"/>
              </w:rPr>
              <w:t>Dr. Manal N ALsoub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6B28888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0D0A36E7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2BB5444F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2FDFE5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35120886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0FDDBEC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48EC46F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2B6C0CF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6B3A03E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8549C2" w:rsidRPr="006F5F41" w14:paraId="05A14284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640A60F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7D35DA02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15F9847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205BF8A4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035E678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57B63F25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16816DCA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682FC564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7E5D9BD2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19BE3547" w14:textId="77777777">
        <w:trPr>
          <w:trHeight w:val="397"/>
        </w:trPr>
        <w:tc>
          <w:tcPr>
            <w:tcW w:w="9782" w:type="dxa"/>
            <w:vAlign w:val="center"/>
          </w:tcPr>
          <w:p w14:paraId="0BB48225" w14:textId="77777777" w:rsidR="006F7611" w:rsidRDefault="006F7611" w:rsidP="006F7611">
            <w:pPr>
              <w:ind w:hanging="709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course aims to covers topics such as Descriptive statistics: Indicators of central tendency, Descriptive statistics: Indicators of dispersions, Probability , Estimating a Single Population Mean distributions, Estimating The Difference between Two Population Means…</w:t>
            </w:r>
          </w:p>
          <w:p w14:paraId="26F17FBD" w14:textId="77777777" w:rsidR="008549C2" w:rsidRPr="006F5F41" w:rsidRDefault="008549C2" w:rsidP="003C3A2A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92DB2A5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10EA070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021E1541" w14:textId="77777777">
        <w:trPr>
          <w:trHeight w:val="397"/>
        </w:trPr>
        <w:tc>
          <w:tcPr>
            <w:tcW w:w="9782" w:type="dxa"/>
            <w:vAlign w:val="center"/>
          </w:tcPr>
          <w:p w14:paraId="092B2223" w14:textId="77777777" w:rsidR="006F7611" w:rsidRDefault="006F7611" w:rsidP="006F7611">
            <w:pPr>
              <w:ind w:hanging="709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course aims to covers topics such as Descriptive statistics: Indicators of central tendency, Descriptive statistics: Indicators of dispersions, Probability , Estimating a Single Population Mean distributions, Estimating The Difference between Two Population Means…</w:t>
            </w:r>
          </w:p>
          <w:p w14:paraId="56C9430C" w14:textId="77777777" w:rsidR="008549C2" w:rsidRPr="00EA4C02" w:rsidRDefault="008549C2" w:rsidP="00EA4C02">
            <w:pPr>
              <w:spacing w:after="0" w:line="240" w:lineRule="auto"/>
              <w:ind w:right="-90"/>
              <w:rPr>
                <w:rtl/>
              </w:rPr>
            </w:pPr>
          </w:p>
        </w:tc>
      </w:tr>
    </w:tbl>
    <w:p w14:paraId="572215AF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640"/>
        <w:gridCol w:w="1605"/>
        <w:gridCol w:w="1567"/>
        <w:gridCol w:w="1575"/>
      </w:tblGrid>
      <w:tr w:rsidR="008549C2" w:rsidRPr="006F5F41" w14:paraId="064CADB1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1A6C7D2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ILOs</w:t>
            </w:r>
          </w:p>
        </w:tc>
      </w:tr>
      <w:tr w:rsidR="008549C2" w:rsidRPr="006F5F41" w14:paraId="6B65B29E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6B01014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264E7C7F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3782520F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1. Choose and create effective graphical, tabular, and numerical summaries of data</w:t>
            </w:r>
          </w:p>
          <w:p w14:paraId="1D92CA44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.2. Understanding and using probability distributions.</w:t>
            </w:r>
          </w:p>
          <w:p w14:paraId="23664AC0" w14:textId="77777777" w:rsidR="00473A57" w:rsidRPr="00473A57" w:rsidRDefault="006F7611" w:rsidP="006F7611">
            <w:pPr>
              <w:pStyle w:val="NormalWeb"/>
              <w:ind w:right="-90"/>
              <w:rPr>
                <w:sz w:val="28"/>
                <w:szCs w:val="28"/>
                <w:lang w:bidi="ar-JO"/>
              </w:rPr>
            </w:pPr>
            <w:r>
              <w:lastRenderedPageBreak/>
              <w:t>A.3. Understanding the notion of sampling variability and sampling distributions</w:t>
            </w:r>
          </w:p>
        </w:tc>
      </w:tr>
      <w:tr w:rsidR="008549C2" w:rsidRPr="006F5F41" w14:paraId="3719A6DE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C0AD853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Skills</w:t>
            </w:r>
          </w:p>
        </w:tc>
      </w:tr>
      <w:tr w:rsidR="008549C2" w:rsidRPr="006F5F41" w14:paraId="30FAE2EA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6E236DC2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1. Calculate and interpret confidence intervals and p-values and understand their limitations.</w:t>
            </w:r>
          </w:p>
          <w:p w14:paraId="6036A6E2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2 judge on scientific data, experiments, and hypothesis.</w:t>
            </w:r>
          </w:p>
          <w:p w14:paraId="2BAD0C3C" w14:textId="77777777" w:rsidR="006F7611" w:rsidRDefault="006F7611" w:rsidP="006F7611">
            <w:pPr>
              <w:widowControl w:val="0"/>
              <w:ind w:left="7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.3 Quantifying to Selecting and carrying out an appropriate method of analysis to compare the means of two populations, and provide an interpretation of the results of such an analysis.</w:t>
            </w:r>
          </w:p>
          <w:p w14:paraId="28BB355C" w14:textId="77777777" w:rsidR="00682149" w:rsidRPr="003C3A2A" w:rsidRDefault="00682149" w:rsidP="003C3A2A">
            <w:pPr>
              <w:shd w:val="clear" w:color="auto" w:fill="FFFFFF"/>
              <w:rPr>
                <w:rFonts w:ascii="Times New Roman" w:hAnsi="Times New Roman"/>
                <w:szCs w:val="24"/>
                <w:rtl/>
              </w:rPr>
            </w:pPr>
          </w:p>
        </w:tc>
      </w:tr>
      <w:tr w:rsidR="008549C2" w:rsidRPr="006F5F41" w14:paraId="6160CA7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3DFF257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605B6B49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59436542" w14:textId="77777777" w:rsidR="006F7611" w:rsidRDefault="006F7611" w:rsidP="006F76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76" w:lineRule="auto"/>
              <w:ind w:left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.1 Practical skills of determine correct method to their analysis techniques</w:t>
            </w:r>
          </w:p>
          <w:p w14:paraId="099079C2" w14:textId="77777777" w:rsidR="006F7611" w:rsidRDefault="006F7611" w:rsidP="006F76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76" w:lineRule="auto"/>
              <w:ind w:left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.2 Practical skills of handling data</w:t>
            </w:r>
          </w:p>
          <w:p w14:paraId="069BC6B8" w14:textId="77777777" w:rsidR="006F7611" w:rsidRDefault="006F7611" w:rsidP="006F761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76" w:lineRule="auto"/>
              <w:ind w:left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.3 Practical skills of identifying and quantifying proper test for analyze</w:t>
            </w:r>
          </w:p>
          <w:p w14:paraId="21234003" w14:textId="77777777" w:rsidR="00682149" w:rsidRPr="006F7611" w:rsidRDefault="00682149" w:rsidP="003C3A2A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rtl/>
                <w:lang w:bidi="ar-JO"/>
              </w:rPr>
            </w:pPr>
          </w:p>
        </w:tc>
      </w:tr>
      <w:tr w:rsidR="008549C2" w:rsidRPr="006F5F41" w14:paraId="76D430D5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E2FB234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656C6265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45624135" w14:textId="77777777" w:rsidR="00682149" w:rsidRPr="006F5F41" w:rsidRDefault="0065308A" w:rsidP="00682149">
            <w:pPr>
              <w:pStyle w:val="ListParagraph"/>
              <w:tabs>
                <w:tab w:val="left" w:pos="720"/>
              </w:tabs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eastAsia="Times New Roman" w:hAnsi="Times New Roman"/>
                <w:b/>
              </w:rPr>
              <w:t xml:space="preserve">In addition to the classical learning skills, the more new skills to be adapted. Some examples: Self-directed learning </w:t>
            </w:r>
            <w:r>
              <w:rPr>
                <w:rFonts w:ascii="Times New Roman" w:eastAsia="Times New Roman" w:hAnsi="Times New Roman"/>
                <w:b/>
              </w:rPr>
              <w:tab/>
              <w:t>, Critical thinking, scientific reasoning, Communication skills and Problem-solving skills</w:t>
            </w:r>
          </w:p>
        </w:tc>
      </w:tr>
      <w:tr w:rsidR="008549C2" w:rsidRPr="006F5F41" w14:paraId="65CC900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A07BC39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valuation Tools</w:t>
            </w:r>
          </w:p>
        </w:tc>
      </w:tr>
      <w:tr w:rsidR="008549C2" w:rsidRPr="006F5F41" w14:paraId="0F1C9317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3BE34A8" w14:textId="77777777" w:rsid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 Homework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5  %)</w:t>
            </w:r>
          </w:p>
          <w:p w14:paraId="62F7023F" w14:textId="77777777" w:rsid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 Semina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10%)</w:t>
            </w:r>
          </w:p>
          <w:p w14:paraId="391E1669" w14:textId="77777777" w:rsid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 Quizzes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10%)</w:t>
            </w:r>
          </w:p>
          <w:p w14:paraId="524E86B8" w14:textId="77777777" w:rsid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- Midterm exam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25%)</w:t>
            </w:r>
          </w:p>
          <w:p w14:paraId="2993331C" w14:textId="77777777" w:rsidR="008549C2" w:rsidRPr="0065308A" w:rsidRDefault="0065308A" w:rsidP="006530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 Final Exam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>(50%)</w:t>
            </w:r>
          </w:p>
        </w:tc>
      </w:tr>
      <w:tr w:rsidR="008344DB" w:rsidRPr="006F5F41" w14:paraId="338226C7" w14:textId="77777777" w:rsidTr="00702272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56438BA2" w14:textId="77777777" w:rsidR="008344DB" w:rsidRPr="006F5F41" w:rsidRDefault="008344DB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  <w:vAlign w:val="center"/>
          </w:tcPr>
          <w:p w14:paraId="78509B1E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Topics</w:t>
            </w:r>
          </w:p>
        </w:tc>
        <w:tc>
          <w:tcPr>
            <w:tcW w:w="1640" w:type="dxa"/>
            <w:shd w:val="clear" w:color="auto" w:fill="D9D9D9"/>
            <w:vAlign w:val="center"/>
          </w:tcPr>
          <w:p w14:paraId="475BC2DD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605" w:type="dxa"/>
            <w:shd w:val="clear" w:color="auto" w:fill="D9D9D9"/>
            <w:vAlign w:val="center"/>
          </w:tcPr>
          <w:p w14:paraId="264F609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4E39658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0AF9FD96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4A9E1E86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23167E7B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</w:tcPr>
          <w:p w14:paraId="30FEF486" w14:textId="77777777" w:rsidR="008344DB" w:rsidRPr="00463382" w:rsidRDefault="008344DB" w:rsidP="00D07ABB">
            <w:r w:rsidRPr="00463382">
              <w:t>Introduction</w:t>
            </w:r>
          </w:p>
        </w:tc>
        <w:tc>
          <w:tcPr>
            <w:tcW w:w="1640" w:type="dxa"/>
          </w:tcPr>
          <w:p w14:paraId="3FF7893A" w14:textId="77777777" w:rsidR="008344DB" w:rsidRPr="006F5F41" w:rsidRDefault="008344DB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16585A07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56827DDB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6723270D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8222C3C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2F05DDBC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</w:tcPr>
          <w:p w14:paraId="0F185416" w14:textId="77777777" w:rsidR="008344DB" w:rsidRPr="00463382" w:rsidRDefault="008344DB" w:rsidP="00D07ABB">
            <w:r w:rsidRPr="00463382">
              <w:t>Basic concepts</w:t>
            </w:r>
          </w:p>
        </w:tc>
        <w:tc>
          <w:tcPr>
            <w:tcW w:w="1640" w:type="dxa"/>
          </w:tcPr>
          <w:p w14:paraId="335E7ADA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4A9BD323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56FFCCAA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2E5B85A1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995F436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2207BCDC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3.</w:t>
            </w:r>
          </w:p>
        </w:tc>
        <w:tc>
          <w:tcPr>
            <w:tcW w:w="2918" w:type="dxa"/>
          </w:tcPr>
          <w:p w14:paraId="1DE50D34" w14:textId="77777777" w:rsidR="008344DB" w:rsidRPr="00463382" w:rsidRDefault="008344DB" w:rsidP="00D07ABB">
            <w:r w:rsidRPr="00463382">
              <w:t>Graphical presentation of data</w:t>
            </w:r>
          </w:p>
        </w:tc>
        <w:tc>
          <w:tcPr>
            <w:tcW w:w="1640" w:type="dxa"/>
          </w:tcPr>
          <w:p w14:paraId="77385017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46657825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DBEEB99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60612359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7A80AA86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58C67E27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</w:tcPr>
          <w:p w14:paraId="51E28365" w14:textId="77777777" w:rsidR="008344DB" w:rsidRPr="00463382" w:rsidRDefault="008344DB" w:rsidP="00D07ABB">
            <w:r w:rsidRPr="00463382">
              <w:t>Descriptive statistics: Indicators of central tendency</w:t>
            </w:r>
          </w:p>
        </w:tc>
        <w:tc>
          <w:tcPr>
            <w:tcW w:w="1640" w:type="dxa"/>
          </w:tcPr>
          <w:p w14:paraId="79D7A2BD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608B1FD3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5450C289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</w:p>
        </w:tc>
        <w:tc>
          <w:tcPr>
            <w:tcW w:w="1575" w:type="dxa"/>
            <w:vAlign w:val="center"/>
          </w:tcPr>
          <w:p w14:paraId="3943D64A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3F484BB3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351AC81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</w:tcPr>
          <w:p w14:paraId="5F7C2766" w14:textId="77777777" w:rsidR="008344DB" w:rsidRPr="00463382" w:rsidRDefault="008344DB" w:rsidP="00D07ABB">
            <w:r w:rsidRPr="00463382">
              <w:t>Descriptive statistics: Indicators of dispersions</w:t>
            </w:r>
          </w:p>
        </w:tc>
        <w:tc>
          <w:tcPr>
            <w:tcW w:w="1640" w:type="dxa"/>
          </w:tcPr>
          <w:p w14:paraId="3900619A" w14:textId="77777777" w:rsidR="008344DB" w:rsidRPr="006F5F41" w:rsidRDefault="008344DB" w:rsidP="006B47D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5EAD19D9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1C58FEC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   </w:t>
            </w:r>
          </w:p>
        </w:tc>
        <w:tc>
          <w:tcPr>
            <w:tcW w:w="1575" w:type="dxa"/>
            <w:vAlign w:val="center"/>
          </w:tcPr>
          <w:p w14:paraId="032F0E68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5EEC4B2A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538CFA67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</w:tcPr>
          <w:p w14:paraId="626F333B" w14:textId="77777777" w:rsidR="008344DB" w:rsidRPr="00463382" w:rsidRDefault="008344DB" w:rsidP="00D07ABB">
            <w:r w:rsidRPr="00463382">
              <w:t xml:space="preserve">Probability distributions (Normal Distribution and Standard Normal Distribution) </w:t>
            </w:r>
          </w:p>
        </w:tc>
        <w:tc>
          <w:tcPr>
            <w:tcW w:w="1640" w:type="dxa"/>
          </w:tcPr>
          <w:p w14:paraId="5F0D5B43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1E730AB5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E6E94C6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 </w:t>
            </w:r>
          </w:p>
        </w:tc>
        <w:tc>
          <w:tcPr>
            <w:tcW w:w="1575" w:type="dxa"/>
            <w:vAlign w:val="center"/>
          </w:tcPr>
          <w:p w14:paraId="334E53A9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52A0AAD8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2A0C831E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7.</w:t>
            </w:r>
          </w:p>
        </w:tc>
        <w:tc>
          <w:tcPr>
            <w:tcW w:w="2918" w:type="dxa"/>
          </w:tcPr>
          <w:p w14:paraId="3D0EEF37" w14:textId="77777777" w:rsidR="008344DB" w:rsidRPr="00463382" w:rsidRDefault="008344DB" w:rsidP="00D07ABB">
            <w:r w:rsidRPr="00463382">
              <w:t>Sampling distribution of the sample mean and the Central Limit Theorem</w:t>
            </w:r>
          </w:p>
        </w:tc>
        <w:tc>
          <w:tcPr>
            <w:tcW w:w="1640" w:type="dxa"/>
          </w:tcPr>
          <w:p w14:paraId="00FBD83E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58A36C0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07460E0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5BB53AE1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C574C9C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78C709E4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8.</w:t>
            </w:r>
          </w:p>
        </w:tc>
        <w:tc>
          <w:tcPr>
            <w:tcW w:w="2918" w:type="dxa"/>
          </w:tcPr>
          <w:p w14:paraId="06D35F7A" w14:textId="77777777" w:rsidR="008344DB" w:rsidRPr="00463382" w:rsidRDefault="008344DB" w:rsidP="00D07ABB">
            <w:r w:rsidRPr="00463382">
              <w:t>Estimating a Single Population Mean: Point Estimate and Confidence Interval</w:t>
            </w:r>
          </w:p>
        </w:tc>
        <w:tc>
          <w:tcPr>
            <w:tcW w:w="1640" w:type="dxa"/>
          </w:tcPr>
          <w:p w14:paraId="7602714E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56C1C10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21842E0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57CA70D4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318F6AE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0C22BD1D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</w:tcPr>
          <w:p w14:paraId="2BBDBD1B" w14:textId="77777777" w:rsidR="008344DB" w:rsidRPr="00463382" w:rsidRDefault="008344DB" w:rsidP="00D07ABB">
            <w:r w:rsidRPr="00463382">
              <w:t xml:space="preserve">Estimating a Single Population Mean: The t-distribution  </w:t>
            </w:r>
          </w:p>
        </w:tc>
        <w:tc>
          <w:tcPr>
            <w:tcW w:w="1640" w:type="dxa"/>
          </w:tcPr>
          <w:p w14:paraId="290C77CC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5E5C8F6B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FF6F28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5FC426FF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3CEC5F3A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6FBC363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0.</w:t>
            </w:r>
          </w:p>
        </w:tc>
        <w:tc>
          <w:tcPr>
            <w:tcW w:w="2918" w:type="dxa"/>
          </w:tcPr>
          <w:p w14:paraId="2278E75A" w14:textId="77777777" w:rsidR="008344DB" w:rsidRPr="00463382" w:rsidRDefault="008344DB" w:rsidP="00D07ABB">
            <w:r w:rsidRPr="00463382">
              <w:t xml:space="preserve">Estimating The Difference between Two Population Means (z, t and t’ distributions) </w:t>
            </w:r>
          </w:p>
        </w:tc>
        <w:tc>
          <w:tcPr>
            <w:tcW w:w="1640" w:type="dxa"/>
          </w:tcPr>
          <w:p w14:paraId="13502C8F" w14:textId="77777777" w:rsidR="008344DB" w:rsidRPr="006F5F41" w:rsidRDefault="008344DB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05CA1AA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56D550E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3E64D280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4FC3F651" w14:textId="77777777" w:rsidTr="008616EE">
        <w:trPr>
          <w:trHeight w:val="397"/>
        </w:trPr>
        <w:tc>
          <w:tcPr>
            <w:tcW w:w="901" w:type="dxa"/>
            <w:vAlign w:val="center"/>
          </w:tcPr>
          <w:p w14:paraId="530E0F08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1.</w:t>
            </w:r>
          </w:p>
        </w:tc>
        <w:tc>
          <w:tcPr>
            <w:tcW w:w="2918" w:type="dxa"/>
          </w:tcPr>
          <w:p w14:paraId="5D639360" w14:textId="77777777" w:rsidR="008344DB" w:rsidRPr="00463382" w:rsidRDefault="008344DB" w:rsidP="00D07ABB">
            <w:r w:rsidRPr="00463382">
              <w:t xml:space="preserve">Hypothesis Testing: Introduction </w:t>
            </w:r>
          </w:p>
        </w:tc>
        <w:tc>
          <w:tcPr>
            <w:tcW w:w="1640" w:type="dxa"/>
          </w:tcPr>
          <w:p w14:paraId="5019B22D" w14:textId="77777777" w:rsidR="008344DB" w:rsidRPr="006F5F41" w:rsidRDefault="008344DB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04D53C32" w14:textId="77777777" w:rsidR="008344DB" w:rsidRPr="0065308A" w:rsidRDefault="008344DB" w:rsidP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assigment</w:t>
            </w:r>
          </w:p>
        </w:tc>
        <w:tc>
          <w:tcPr>
            <w:tcW w:w="1567" w:type="dxa"/>
            <w:vAlign w:val="center"/>
          </w:tcPr>
          <w:p w14:paraId="03730776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6EF1DD4E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24035AA4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2BCD5A5E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001092EE" w14:textId="77777777" w:rsidR="008344DB" w:rsidRPr="00463382" w:rsidRDefault="008344DB" w:rsidP="00D07ABB">
            <w:r w:rsidRPr="00463382">
              <w:t xml:space="preserve">Hypothesis Testing: A Single Population Mean  </w:t>
            </w:r>
          </w:p>
        </w:tc>
        <w:tc>
          <w:tcPr>
            <w:tcW w:w="1640" w:type="dxa"/>
          </w:tcPr>
          <w:p w14:paraId="16E17294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61F5617F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DAA2272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22F8207F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7B305C48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2FB90964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.</w:t>
            </w:r>
          </w:p>
        </w:tc>
        <w:tc>
          <w:tcPr>
            <w:tcW w:w="2918" w:type="dxa"/>
          </w:tcPr>
          <w:p w14:paraId="68AA0390" w14:textId="77777777" w:rsidR="008344DB" w:rsidRPr="00463382" w:rsidRDefault="008344DB" w:rsidP="00D07ABB">
            <w:r w:rsidRPr="00463382">
              <w:t xml:space="preserve">Hypothesis Testing: The Difference Between Two Population Means  </w:t>
            </w:r>
          </w:p>
        </w:tc>
        <w:tc>
          <w:tcPr>
            <w:tcW w:w="1640" w:type="dxa"/>
          </w:tcPr>
          <w:p w14:paraId="5D579B07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04E35515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2043AB92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bc </w:t>
            </w:r>
          </w:p>
        </w:tc>
        <w:tc>
          <w:tcPr>
            <w:tcW w:w="1575" w:type="dxa"/>
            <w:vAlign w:val="center"/>
          </w:tcPr>
          <w:p w14:paraId="5F19C891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8344DB" w:rsidRPr="006F5F41" w14:paraId="0E9B3756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09512ECB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14</w:t>
            </w: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0A7CE64F" w14:textId="77777777" w:rsidR="008344DB" w:rsidRPr="00463382" w:rsidRDefault="008344DB" w:rsidP="00D07ABB">
            <w:r w:rsidRPr="00463382">
              <w:t>Paired Test</w:t>
            </w:r>
          </w:p>
        </w:tc>
        <w:tc>
          <w:tcPr>
            <w:tcW w:w="1640" w:type="dxa"/>
          </w:tcPr>
          <w:p w14:paraId="749C1FE4" w14:textId="77777777" w:rsidR="008344DB" w:rsidRPr="006F5F41" w:rsidRDefault="008344DB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24805AB3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6B245C04" w14:textId="77777777" w:rsidR="008344DB" w:rsidRPr="006F5F41" w:rsidRDefault="008344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575" w:type="dxa"/>
            <w:vAlign w:val="center"/>
          </w:tcPr>
          <w:p w14:paraId="6CEB013B" w14:textId="77777777" w:rsidR="008344DB" w:rsidRPr="006F5F41" w:rsidRDefault="008344DB" w:rsidP="00FE5B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tr w:rsidR="0065308A" w:rsidRPr="006F5F41" w14:paraId="74F48BE6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73A69E4E" w14:textId="77777777" w:rsidR="0065308A" w:rsidRPr="006F5F41" w:rsidRDefault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5.</w:t>
            </w:r>
          </w:p>
        </w:tc>
        <w:tc>
          <w:tcPr>
            <w:tcW w:w="2918" w:type="dxa"/>
          </w:tcPr>
          <w:p w14:paraId="5A13FBCA" w14:textId="77777777" w:rsidR="0065308A" w:rsidRDefault="0065308A" w:rsidP="00D07ABB">
            <w:r w:rsidRPr="00463382">
              <w:t>Final exam</w:t>
            </w:r>
          </w:p>
        </w:tc>
        <w:tc>
          <w:tcPr>
            <w:tcW w:w="1640" w:type="dxa"/>
          </w:tcPr>
          <w:p w14:paraId="4BAF4C20" w14:textId="77777777" w:rsidR="0065308A" w:rsidRPr="006F5F41" w:rsidRDefault="0065308A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1F083601" w14:textId="77777777" w:rsidR="0065308A" w:rsidRPr="006F5F41" w:rsidRDefault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90C77B1" w14:textId="77777777" w:rsidR="0065308A" w:rsidRPr="006F5F41" w:rsidRDefault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575" w:type="dxa"/>
            <w:vAlign w:val="center"/>
          </w:tcPr>
          <w:p w14:paraId="0E58850A" w14:textId="77777777" w:rsidR="0065308A" w:rsidRDefault="0065308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64A7EA64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83"/>
        <w:gridCol w:w="6969"/>
      </w:tblGrid>
      <w:tr w:rsidR="008549C2" w:rsidRPr="006F5F41" w14:paraId="49B2E999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1050"/>
            </w:tblGrid>
            <w:tr w:rsidR="008549C2" w:rsidRPr="006F5F41" w14:paraId="304404FA" w14:textId="77777777">
              <w:trPr>
                <w:trHeight w:val="397"/>
              </w:trPr>
              <w:tc>
                <w:tcPr>
                  <w:tcW w:w="10206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8D7F7A4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695916" w:rsidRPr="006F5F41" w14:paraId="7FEE6D84" w14:textId="77777777" w:rsidTr="00695916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C7FBFB7" w14:textId="77777777" w:rsidR="008549C2" w:rsidRPr="006F5F41" w:rsidRDefault="00635702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EAA19B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474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466DC8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95916" w:rsidRPr="006F5F41" w14:paraId="539051DB" w14:textId="77777777" w:rsidTr="00695916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8EC5550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D91E1B7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8CE28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DA2B1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7B4862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8B2ED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D9153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33105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105E65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A63700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CE7CA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695916" w:rsidRPr="006F5F41" w14:paraId="01AB5FEE" w14:textId="77777777" w:rsidTr="00C6265A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2A113E6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855A7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ED3186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91996D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8B7C9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C6C50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8240F0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02207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1A4309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2E84BD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4B29281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6E63FFD4" w14:textId="77777777" w:rsidTr="003B6F9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68BEF7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6ECFC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25AF1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BB5F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5BB4B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31352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9D14DD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A348B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2A06C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53AA4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B874C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A11E2DA" w14:textId="77777777" w:rsidTr="001A76E4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D5A61A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60097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58325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8FDCB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614342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217F7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230758" w14:textId="77777777" w:rsidR="00695916" w:rsidRPr="006F5F41" w:rsidRDefault="00695916" w:rsidP="00B9303C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DD8021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E893E9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2320C94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51963A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1C34269" w14:textId="77777777" w:rsidTr="004A3620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B389A78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8A95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474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A2D49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72F62A0" w14:textId="77777777" w:rsidTr="00AE2463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3AD7728A" w14:textId="77777777" w:rsidR="00695916" w:rsidRPr="006F5F41" w:rsidRDefault="00695916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651E68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063BE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D3441C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CBCE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DCE21F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F96EE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7203E8D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0C8EA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BC85D14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0A790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64F5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2659554" w14:textId="77777777" w:rsidTr="0097648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E75EC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A2AE8A8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2C47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ACC0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58AE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72BF88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EA7FE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399C7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34F32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661CCA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0F6060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530E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1640704B" w14:textId="77777777" w:rsidTr="00D33649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1E72A3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12096C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44452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81DB73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0BA9B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7A329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F46AC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AB23C7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C6CD7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C624F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8477B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7F251F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7958DB4" w14:textId="77777777" w:rsidTr="009A67D4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2099C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AB756E9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8DDB4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22C45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D3B76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304D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2C3BF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04A1B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BD759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7545EF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CB3BE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C5428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D35381C" w14:textId="77777777" w:rsidTr="005B3262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6A24BB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60FFAD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15F8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EBE2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6D8B6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8A625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EA53C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9BF1E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9BD5C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16509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2029D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8F154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F8EFD66" w14:textId="77777777" w:rsidTr="003F253F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B6829E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DBDD3F8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79B29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C4974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1ED666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7D3EF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E4D47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B760C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09593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2B0441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F2FCC5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BE03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0AC86D2" w14:textId="77777777" w:rsidTr="005702C3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9BFB68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A08BE5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79F4E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DB4323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F6E641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EC44F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91FCE5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3CBCF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2B5C2D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7C068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12931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A2192C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01707161" w14:textId="77777777" w:rsidTr="0083503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BD1E53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3412F8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C9B5B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4D45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681BA5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9D6A2D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3270B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1B0F7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2E4E0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73788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E35F6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CFF17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52CF5C4B" w14:textId="77777777" w:rsidTr="005C31BC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1BA3A5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705D7DA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AAC86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D836E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0BED09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555C8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CB131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5A90D3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6D9E8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6656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22F9A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78149C08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77E89028" w14:textId="77777777" w:rsidTr="0060261E">
        <w:trPr>
          <w:trHeight w:val="1034"/>
        </w:trPr>
        <w:tc>
          <w:tcPr>
            <w:tcW w:w="2405" w:type="dxa"/>
            <w:shd w:val="clear" w:color="auto" w:fill="D9D9D9"/>
            <w:vAlign w:val="center"/>
          </w:tcPr>
          <w:p w14:paraId="6FB874CF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12662E6D" w14:textId="77777777" w:rsidR="0065308A" w:rsidRDefault="0065308A" w:rsidP="0065308A">
            <w:pPr>
              <w:spacing w:after="20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Biostatistics: a foundation for analysis in the health sciences, 6</w:t>
            </w:r>
            <w:r>
              <w:rPr>
                <w:rFonts w:ascii="Cambria" w:eastAsia="Cambria" w:hAnsi="Cambria" w:cs="Cambria"/>
                <w:vertAlign w:val="superscript"/>
              </w:rPr>
              <w:t>th</w:t>
            </w:r>
            <w:r>
              <w:rPr>
                <w:rFonts w:ascii="Cambria" w:eastAsia="Cambria" w:hAnsi="Cambria" w:cs="Cambria"/>
              </w:rPr>
              <w:t>-9</w:t>
            </w:r>
            <w:r>
              <w:rPr>
                <w:rFonts w:ascii="Cambria" w:eastAsia="Cambria" w:hAnsi="Cambria" w:cs="Cambria"/>
                <w:vertAlign w:val="superscript"/>
              </w:rPr>
              <w:t>th</w:t>
            </w:r>
            <w:r>
              <w:rPr>
                <w:rFonts w:ascii="Cambria" w:eastAsia="Cambria" w:hAnsi="Cambria" w:cs="Cambria"/>
              </w:rPr>
              <w:t xml:space="preserve"> editions, Wayne Daniel</w:t>
            </w:r>
          </w:p>
          <w:p w14:paraId="750FBD92" w14:textId="77777777" w:rsidR="008549C2" w:rsidRPr="0065308A" w:rsidRDefault="008549C2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</w:p>
        </w:tc>
      </w:tr>
      <w:tr w:rsidR="008549C2" w:rsidRPr="006F5F41" w14:paraId="1EE591B0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FEF5421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0B7B4ABC" w14:textId="77777777" w:rsidR="0065308A" w:rsidRDefault="0065308A" w:rsidP="0065308A">
            <w:pPr>
              <w:spacing w:after="20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Biostatistics: a foundation for analysis in the health sciences, 6</w:t>
            </w:r>
            <w:r>
              <w:rPr>
                <w:rFonts w:ascii="Cambria" w:eastAsia="Cambria" w:hAnsi="Cambria" w:cs="Cambria"/>
                <w:vertAlign w:val="superscript"/>
              </w:rPr>
              <w:t>th</w:t>
            </w:r>
            <w:r>
              <w:rPr>
                <w:rFonts w:ascii="Cambria" w:eastAsia="Cambria" w:hAnsi="Cambria" w:cs="Cambria"/>
              </w:rPr>
              <w:t>-9</w:t>
            </w:r>
            <w:r>
              <w:rPr>
                <w:rFonts w:ascii="Cambria" w:eastAsia="Cambria" w:hAnsi="Cambria" w:cs="Cambria"/>
                <w:vertAlign w:val="superscript"/>
              </w:rPr>
              <w:t>th</w:t>
            </w:r>
            <w:r>
              <w:rPr>
                <w:rFonts w:ascii="Cambria" w:eastAsia="Cambria" w:hAnsi="Cambria" w:cs="Cambria"/>
              </w:rPr>
              <w:t xml:space="preserve"> </w:t>
            </w:r>
            <w:r>
              <w:rPr>
                <w:rFonts w:ascii="Cambria" w:eastAsia="Cambria" w:hAnsi="Cambria" w:cs="Cambria"/>
              </w:rPr>
              <w:lastRenderedPageBreak/>
              <w:t>editions, Wayne Daniel</w:t>
            </w:r>
          </w:p>
          <w:p w14:paraId="13EED27C" w14:textId="77777777" w:rsidR="00B9303C" w:rsidRPr="00B9303C" w:rsidRDefault="00B9303C" w:rsidP="0065308A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lang w:bidi="ar-EG"/>
              </w:rPr>
            </w:pPr>
          </w:p>
          <w:p w14:paraId="4C0D9DC3" w14:textId="77777777" w:rsidR="008549C2" w:rsidRPr="00B9303C" w:rsidRDefault="008549C2" w:rsidP="00B9303C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rtl/>
                <w:lang w:bidi="ar-EG"/>
              </w:rPr>
            </w:pPr>
          </w:p>
          <w:p w14:paraId="416A1CF4" w14:textId="77777777" w:rsidR="0060261E" w:rsidRPr="006F5F41" w:rsidRDefault="0060261E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6863706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812C6A1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Recommended Readings</w:t>
            </w:r>
          </w:p>
        </w:tc>
        <w:tc>
          <w:tcPr>
            <w:tcW w:w="7371" w:type="dxa"/>
            <w:vAlign w:val="center"/>
          </w:tcPr>
          <w:p w14:paraId="335B0972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2739A060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5F9CE81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7B73DEDC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36E2233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8CA3F7D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31F29C97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7322D418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1A2F8732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                                </w:t>
      </w:r>
    </w:p>
    <w:p w14:paraId="2C6240FD" w14:textId="77777777" w:rsidR="008549C2" w:rsidRPr="00E719B1" w:rsidRDefault="00E719B1" w:rsidP="00E719B1">
      <w:pPr>
        <w:shd w:val="clear" w:color="auto" w:fill="FFFFFF"/>
        <w:spacing w:before="100" w:beforeAutospacing="1" w:after="100" w:afterAutospacing="1"/>
        <w:ind w:left="-180" w:right="-90"/>
        <w:rPr>
          <w:b/>
          <w:bCs/>
          <w:color w:val="000000"/>
        </w:rPr>
      </w:pPr>
      <w:r w:rsidRPr="004A1029">
        <w:rPr>
          <w:b/>
          <w:bCs/>
          <w:color w:val="000000"/>
        </w:rPr>
        <w:t xml:space="preserve">Dr. Yasser Gaber </w:t>
      </w:r>
    </w:p>
    <w:p w14:paraId="5063E9C0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240B3B4D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5DEEB690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29DE97FE" w14:textId="77777777" w:rsidR="008549C2" w:rsidRPr="00E719B1" w:rsidRDefault="00E719B1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st update date</w:t>
      </w:r>
    </w:p>
    <w:sectPr w:rsidR="008549C2" w:rsidRPr="00E719B1" w:rsidSect="0055650D">
      <w:headerReference w:type="default" r:id="rId7"/>
      <w:pgSz w:w="12240" w:h="15840"/>
      <w:pgMar w:top="2552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AEC59" w14:textId="77777777" w:rsidR="0055650D" w:rsidRDefault="0055650D">
      <w:pPr>
        <w:spacing w:after="0" w:line="240" w:lineRule="auto"/>
      </w:pPr>
      <w:r>
        <w:separator/>
      </w:r>
    </w:p>
  </w:endnote>
  <w:endnote w:type="continuationSeparator" w:id="0">
    <w:p w14:paraId="70FB49CF" w14:textId="77777777" w:rsidR="0055650D" w:rsidRDefault="00556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08A9A" w14:textId="77777777" w:rsidR="0055650D" w:rsidRDefault="0055650D">
      <w:pPr>
        <w:spacing w:after="0" w:line="240" w:lineRule="auto"/>
      </w:pPr>
      <w:r>
        <w:separator/>
      </w:r>
    </w:p>
  </w:footnote>
  <w:footnote w:type="continuationSeparator" w:id="0">
    <w:p w14:paraId="59B71C61" w14:textId="77777777" w:rsidR="0055650D" w:rsidRDefault="005565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98E95" w14:textId="77777777" w:rsidR="008549C2" w:rsidRDefault="00702272">
    <w:pPr>
      <w:pStyle w:val="Header"/>
    </w:pPr>
    <w:r>
      <w:rPr>
        <w:noProof/>
      </w:rPr>
      <w:drawing>
        <wp:anchor distT="0" distB="0" distL="0" distR="0" simplePos="0" relativeHeight="3" behindDoc="0" locked="0" layoutInCell="1" allowOverlap="1" wp14:anchorId="1D2AFC5A" wp14:editId="151FB821">
          <wp:simplePos x="0" y="0"/>
          <wp:positionH relativeFrom="margin">
            <wp:posOffset>4782673</wp:posOffset>
          </wp:positionH>
          <wp:positionV relativeFrom="paragraph">
            <wp:posOffset>-1133406</wp:posOffset>
          </wp:positionV>
          <wp:extent cx="1687830" cy="1296035"/>
          <wp:effectExtent l="0" t="0" r="762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" behindDoc="0" locked="0" layoutInCell="1" allowOverlap="1" wp14:anchorId="7CE77CA3" wp14:editId="57A57153">
          <wp:simplePos x="0" y="0"/>
          <wp:positionH relativeFrom="margin">
            <wp:posOffset>-299085</wp:posOffset>
          </wp:positionH>
          <wp:positionV relativeFrom="paragraph">
            <wp:posOffset>-1266190</wp:posOffset>
          </wp:positionV>
          <wp:extent cx="1386205" cy="1265555"/>
          <wp:effectExtent l="0" t="0" r="4445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86436A"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00F95D97" wp14:editId="79881490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AC1A91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268402D8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95D97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35AC1A91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268402D8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6436A"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7489C6AE" wp14:editId="6497FC04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C88A21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7CBFDA85" w14:textId="77777777" w:rsidR="008549C2" w:rsidRDefault="00854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BBA09C7"/>
    <w:multiLevelType w:val="hybridMultilevel"/>
    <w:tmpl w:val="AB08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B7780"/>
    <w:multiLevelType w:val="hybridMultilevel"/>
    <w:tmpl w:val="970C3720"/>
    <w:lvl w:ilvl="0" w:tplc="73BA16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302826E8"/>
    <w:multiLevelType w:val="hybridMultilevel"/>
    <w:tmpl w:val="7E505A22"/>
    <w:lvl w:ilvl="0" w:tplc="F230B2EC">
      <w:start w:val="1"/>
      <w:numFmt w:val="decimal"/>
      <w:lvlText w:val="A.%1."/>
      <w:lvlJc w:val="left"/>
      <w:pPr>
        <w:ind w:left="108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465CD6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4B2CEA"/>
    <w:multiLevelType w:val="hybridMultilevel"/>
    <w:tmpl w:val="916C4852"/>
    <w:lvl w:ilvl="0" w:tplc="9E4C35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9D3BA7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587680">
    <w:abstractNumId w:val="5"/>
  </w:num>
  <w:num w:numId="2" w16cid:durableId="496531865">
    <w:abstractNumId w:val="7"/>
  </w:num>
  <w:num w:numId="3" w16cid:durableId="2100834176">
    <w:abstractNumId w:val="2"/>
  </w:num>
  <w:num w:numId="4" w16cid:durableId="716321819">
    <w:abstractNumId w:val="3"/>
  </w:num>
  <w:num w:numId="5" w16cid:durableId="576481886">
    <w:abstractNumId w:val="9"/>
  </w:num>
  <w:num w:numId="6" w16cid:durableId="1380931043">
    <w:abstractNumId w:val="1"/>
  </w:num>
  <w:num w:numId="7" w16cid:durableId="2126197496">
    <w:abstractNumId w:val="10"/>
  </w:num>
  <w:num w:numId="8" w16cid:durableId="1635720806">
    <w:abstractNumId w:val="6"/>
  </w:num>
  <w:num w:numId="9" w16cid:durableId="1560945308">
    <w:abstractNumId w:val="8"/>
  </w:num>
  <w:num w:numId="10" w16cid:durableId="1832715725">
    <w:abstractNumId w:val="0"/>
  </w:num>
  <w:num w:numId="11" w16cid:durableId="667366393">
    <w:abstractNumId w:val="4"/>
  </w:num>
  <w:num w:numId="12" w16cid:durableId="1387146400">
    <w:abstractNumId w:val="11"/>
  </w:num>
  <w:num w:numId="13" w16cid:durableId="906955279">
    <w:abstractNumId w:val="12"/>
  </w:num>
  <w:num w:numId="14" w16cid:durableId="776566191">
    <w:abstractNumId w:val="14"/>
  </w:num>
  <w:num w:numId="15" w16cid:durableId="43793437">
    <w:abstractNumId w:val="16"/>
  </w:num>
  <w:num w:numId="16" w16cid:durableId="1166556388">
    <w:abstractNumId w:val="13"/>
  </w:num>
  <w:num w:numId="17" w16cid:durableId="124768979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MyMjY2MzM0M7NU0lEKTi0uzszPAykwrAUA19h88ywAAAA="/>
  </w:docVars>
  <w:rsids>
    <w:rsidRoot w:val="008549C2"/>
    <w:rsid w:val="000D20D8"/>
    <w:rsid w:val="00297A0D"/>
    <w:rsid w:val="00373850"/>
    <w:rsid w:val="003C3A2A"/>
    <w:rsid w:val="0047350A"/>
    <w:rsid w:val="00473A57"/>
    <w:rsid w:val="0055650D"/>
    <w:rsid w:val="0060261E"/>
    <w:rsid w:val="00635702"/>
    <w:rsid w:val="0065308A"/>
    <w:rsid w:val="00682149"/>
    <w:rsid w:val="00695916"/>
    <w:rsid w:val="006F5F41"/>
    <w:rsid w:val="006F7611"/>
    <w:rsid w:val="00702272"/>
    <w:rsid w:val="007764FB"/>
    <w:rsid w:val="008344DB"/>
    <w:rsid w:val="008549C2"/>
    <w:rsid w:val="0086436A"/>
    <w:rsid w:val="008C13AE"/>
    <w:rsid w:val="00A91096"/>
    <w:rsid w:val="00B9303C"/>
    <w:rsid w:val="00BB24DA"/>
    <w:rsid w:val="00C52955"/>
    <w:rsid w:val="00D833DD"/>
    <w:rsid w:val="00E04682"/>
    <w:rsid w:val="00E64A9C"/>
    <w:rsid w:val="00E719B1"/>
    <w:rsid w:val="00EA4C02"/>
    <w:rsid w:val="00F21AF8"/>
    <w:rsid w:val="00F90EC8"/>
    <w:rsid w:val="00F927F8"/>
    <w:rsid w:val="00F96DEF"/>
    <w:rsid w:val="00FF6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738362"/>
  <w15:docId w15:val="{68131701-8D3C-4F8F-98F4-CC233305C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  <w:style w:type="paragraph" w:styleId="Caption">
    <w:name w:val="caption"/>
    <w:basedOn w:val="Normal"/>
    <w:next w:val="Normal"/>
    <w:qFormat/>
    <w:rsid w:val="00473A57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91E0CD-4185-43EB-8090-DDF868D45B17}"/>
</file>

<file path=customXml/itemProps2.xml><?xml version="1.0" encoding="utf-8"?>
<ds:datastoreItem xmlns:ds="http://schemas.openxmlformats.org/officeDocument/2006/customXml" ds:itemID="{F582E565-BE02-4F7B-8355-654DBEC067CB}"/>
</file>

<file path=customXml/itemProps3.xml><?xml version="1.0" encoding="utf-8"?>
<ds:datastoreItem xmlns:ds="http://schemas.openxmlformats.org/officeDocument/2006/customXml" ds:itemID="{9C5C401B-7B39-4B29-8DCA-F08699A039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612</Words>
  <Characters>3622</Characters>
  <Application>Microsoft Office Word</Application>
  <DocSecurity>0</DocSecurity>
  <Lines>517</Lines>
  <Paragraphs>23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5</cp:revision>
  <dcterms:created xsi:type="dcterms:W3CDTF">2023-11-29T19:51:00Z</dcterms:created>
  <dcterms:modified xsi:type="dcterms:W3CDTF">2024-04-22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aef6500500e5db0e1432fcb80146d8011f2502e110dd74f101fea39c9b3f7aa1</vt:lpwstr>
  </property>
</Properties>
</file>